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X6df0f14ab665e73c145c3d7125743e816e8597e"/>
    <w:p>
      <w:pPr>
        <w:pStyle w:val="Heading1"/>
      </w:pPr>
      <w:r>
        <w:t xml:space="preserve">Internship Application Letter for Mathematician Position</w:t>
      </w:r>
    </w:p>
    <w:p>
      <w:pPr>
        <w:pStyle w:val="FirstParagraph"/>
      </w:pPr>
      <w:r>
        <w:t xml:space="preserve">Submitted to [Company/Organization Name], Wellington, New Zea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 Name (if known)]</w:t>
      </w:r>
    </w:p>
    <w:p>
      <w:pPr>
        <w:pStyle w:val="BodyText"/>
      </w:pPr>
      <w:r>
        <w:t xml:space="preserve">[Company/Organization Name]</w:t>
      </w:r>
    </w:p>
    <w:p>
      <w:pPr>
        <w:pStyle w:val="BodyText"/>
      </w:pPr>
      <w:r>
        <w:t xml:space="preserve">[Company Address]</w:t>
      </w:r>
    </w:p>
    <w:p>
      <w:pPr>
        <w:pStyle w:val="BodyText"/>
      </w:pPr>
      <w:r>
        <w:t xml:space="preserve">Wellington, New Zealand</w:t>
      </w:r>
    </w:p>
    <w:bookmarkStart w:id="21" w:name="Xd5660a5d0d16a206ab50e54971d5a4a6654c4c0"/>
    <w:p>
      <w:pPr>
        <w:pStyle w:val="Heading2"/>
      </w:pPr>
      <w:r>
        <w:t xml:space="preserve">Subject: Application for Mathematician Internship Position in New Zealand Wellington</w:t>
      </w:r>
    </w:p>
    <w:p>
      <w:pPr>
        <w:pStyle w:val="FirstParagraph"/>
      </w:pPr>
      <w:r>
        <w:t xml:space="preserve">Dear [Mr./Ms./Mx. Last Name or Hiring Team],</w:t>
      </w:r>
    </w:p>
    <w:p>
      <w:pPr>
        <w:pStyle w:val="BodyText"/>
      </w:pPr>
      <w:r>
        <w:t xml:space="preserve">It is with profound enthusiasm that I submit my application for the Mathematician Internship position at [Company/Organization Name] in Wellington, New Zealand. As a dedicated mathematics student deeply committed to advancing analytical problem-solving within real-world contexts, I am eager to contribute my skills to New Zealand's innovative academic and industry landscape while immersing myself in the vibrant intellectual community of Wellington. This opportunity aligns perfectly with my academic trajectory and passion for applying mathematical rigor to address complex challenges relevant to Aotearoa's unique environmental, economic, and technological priorities.</w:t>
      </w:r>
    </w:p>
    <w:p>
      <w:pPr>
        <w:pStyle w:val="BodyText"/>
      </w:pPr>
      <w:r>
        <w:t xml:space="preserve">My academic journey at [Your University], culminating in a Bachelor of Science (Honours) in Mathematics with a focus on computational mathematics and statistics, has provided me with robust theoretical foundations complemented by hands-on application. Courses such as Advanced Numerical Analysis, Statistical Modeling for Environmental Systems, and Cryptography equipped me with proficiency in Python, R, MATLAB, and LaTeX—tools essential for modern mathematical research. Notably, my final-year project investigated predictive modeling for coastal erosion patterns using partial differential equations and machine learning techniques; this work directly resonated with the environmental challenges facing New Zealand's coastline. I presented preliminary findings at the [Mention a relevant conference or event in NZ, e.g., 'New Zealand Mathematical Society Annual Conference'], further solidifying my understanding of how mathematical insights can inform sustainable policy-making—a principle deeply valued across Wellington’s research institutions like Victoria University’s School of Mathematics and Statistics and NIWA (National Institute of Water and Atmospheric Research).</w:t>
      </w:r>
    </w:p>
    <w:p>
      <w:pPr>
        <w:pStyle w:val="BodyText"/>
      </w:pPr>
      <w:r>
        <w:t xml:space="preserve">I am particularly drawn to this internship in New Zealand Wellington because of the region's exceptional concentration of world-class research centers, technology hubs, and government agencies actively seeking mathematical expertise. Wellington’s status as a hub for data science innovation—evidenced by initiatives like the Data Science Institute at Victoria University and collaborative projects with Crown Research Institutes such as GNS Science—creates an unparalleled environment for growth. The city’s commitment to integrating Māori knowledge (mātauranga Māori) with scientific approaches aligns with my belief that mathematics must serve communities. I am keen to learn how mathematical models can support initiatives like the Wellington Regional Council’s climate adaptation strategies or AgriTech advancements in New Zealand’s primary industries, where precision agriculture relies on complex optimization algorithms I have studied.</w:t>
      </w:r>
    </w:p>
    <w:p>
      <w:pPr>
        <w:pStyle w:val="BodyText"/>
      </w:pPr>
      <w:r>
        <w:t xml:space="preserve">Beyond technical skills, I thrive in collaborative settings that prioritize ethical application of mathematics. During my undergraduate research assistantship at [University Department], I co-authored a paper on optimizing public transit routes for urban sustainability—projects requiring clear communication with non-mathematical stakeholders, a skill honed through participation in Wellington’s 'Maths Week' outreach events where I volunteered to tutor high school students from diverse backgrounds. This experience underscored the importance of making mathematical concepts accessible and relevant, a value I recognize as central to New Zealand’s education and innovation culture. Moreover, my time living in Wellington during [mention any prior experience, e.g., 'a semester abroad'] allowed me to appreciate the city’s dynamic energy—its vibrant café culture, commitment to sustainability (evident in the Wellington City Council’s Zero Carbon Plan), and strong sense of community that fosters intellectual exchange. This environment is where I believe I can flourish as a Mathematician intern.</w:t>
      </w:r>
    </w:p>
    <w:p>
      <w:pPr>
        <w:pStyle w:val="BodyText"/>
      </w:pPr>
      <w:r>
        <w:t xml:space="preserve">The specific requirements outlined for this internship resonate deeply with my capabilities. Your emphasis on "applying advanced mathematical techniques to solve real-world problems" mirrors my approach in the coastal erosion project, where I developed models incorporating satellite imagery data and local environmental variables to forecast erosion rates under varying sea-level scenarios. My proficiency in statistical analysis is demonstrated through a summer internship at [Previous Internship Company], where I analyzed agricultural yield datasets using regression techniques to identify optimal planting conditions for regional crop varieties—directly supporting New Zealand’s food security goals. I am equally adept at translating complex findings into actionable insights, having created interactive dashboards using Tableau that were adopted by the university’s sustainability office to visualize energy usage patterns across campus buildings.</w:t>
      </w:r>
    </w:p>
    <w:p>
      <w:pPr>
        <w:pStyle w:val="BodyText"/>
      </w:pPr>
      <w:r>
        <w:t xml:space="preserve">What truly excites me about contributing as a Mathematician in New Zealand Wellington is the chance to work alongside professionals who view mathematics not as an abstract discipline, but as a vital tool for positive impact. I am eager to learn from your team’s expertise in [Mention a specific area relevant to the employer, e.g., 'financial risk modeling', 'climate science,' or 'bioinformatics'] while offering my own perspectives on innovative approaches. Wellington’s unique blend of academic excellence, government-led sustainability initiatives, and tech-driven entrepreneurship provides the ideal ecosystem for such collaboration. I am confident that my technical acumen, collaborative spirit, and genuine respect for New Zealand’s cultural context position me to make meaningful contributions during this internship.</w:t>
      </w:r>
    </w:p>
    <w:p>
      <w:pPr>
        <w:pStyle w:val="BodyText"/>
      </w:pPr>
      <w:r>
        <w:t xml:space="preserve">Thank you for considering my application for the Internship Application Letter opportunity as a Mathematician in New Zealand Wellington. I have attached my curriculum vitae, academic transcripts, and a portfolio of relevant projects for your review. I welcome the opportunity to discuss how my skills can support [Company/Organization Name]’s objectives and am available at your earliest convenience for an interview. Please feel free to contact me via email or phone at your convenience.</w:t>
      </w:r>
    </w:p>
    <w:p>
      <w:pPr>
        <w:pStyle w:val="BodyText"/>
      </w:pPr>
      <w:r>
        <w:t xml:space="preserve">With sincere regards,</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25T00:01:48Z</dcterms:created>
  <dcterms:modified xsi:type="dcterms:W3CDTF">2026-07-25T00:01:48Z</dcterms:modified>
</cp:coreProperties>
</file>

<file path=docProps/custom.xml><?xml version="1.0" encoding="utf-8"?>
<Properties xmlns="http://schemas.openxmlformats.org/officeDocument/2006/custom-properties" xmlns:vt="http://schemas.openxmlformats.org/officeDocument/2006/docPropsVTypes"/>
</file>